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0E65B" w14:textId="644FE2C9" w:rsidR="00EE31D6" w:rsidRDefault="00EE31D6"/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4656CA" w14:paraId="79CD52A6" w14:textId="4651A7C4" w:rsidTr="004656CA">
        <w:tc>
          <w:tcPr>
            <w:tcW w:w="3024" w:type="dxa"/>
          </w:tcPr>
          <w:p w14:paraId="130E37E3" w14:textId="4EE81B6F" w:rsidR="004656CA" w:rsidRPr="004656CA" w:rsidRDefault="004656CA" w:rsidP="004656CA">
            <w:pPr>
              <w:rPr>
                <w:sz w:val="18"/>
                <w:szCs w:val="18"/>
              </w:rPr>
            </w:pPr>
            <w:r w:rsidRPr="00A61BC1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53152" behindDoc="0" locked="0" layoutInCell="1" allowOverlap="1" wp14:anchorId="54E89839" wp14:editId="5B33D087">
                  <wp:simplePos x="0" y="0"/>
                  <wp:positionH relativeFrom="column">
                    <wp:posOffset>1220149</wp:posOffset>
                  </wp:positionH>
                  <wp:positionV relativeFrom="paragraph">
                    <wp:posOffset>2869</wp:posOffset>
                  </wp:positionV>
                  <wp:extent cx="624792" cy="988142"/>
                  <wp:effectExtent l="0" t="0" r="4445" b="2540"/>
                  <wp:wrapSquare wrapText="bothSides"/>
                  <wp:docPr id="3" name="Picture 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380" cy="989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61BC1">
              <w:rPr>
                <w:b/>
                <w:bCs/>
                <w:sz w:val="20"/>
                <w:szCs w:val="20"/>
              </w:rPr>
              <w:t xml:space="preserve">Scarlet Sage </w:t>
            </w:r>
            <w:proofErr w:type="gramStart"/>
            <w:r w:rsidRPr="00850565">
              <w:rPr>
                <w:i/>
                <w:iCs/>
              </w:rPr>
              <w:t>Salvia  coccinea</w:t>
            </w:r>
            <w:proofErr w:type="gramEnd"/>
            <w:r w:rsidRPr="00850565">
              <w:rPr>
                <w:i/>
                <w:iCs/>
              </w:rPr>
              <w:t xml:space="preserve"> </w:t>
            </w:r>
            <w:r w:rsidRPr="00850565">
              <w:t xml:space="preserve"> </w:t>
            </w:r>
            <w:r w:rsidRPr="00850565">
              <w:rPr>
                <w:sz w:val="18"/>
                <w:szCs w:val="18"/>
              </w:rPr>
              <w:t>Native</w:t>
            </w:r>
            <w:r w:rsidRPr="00850565">
              <w:rPr>
                <w:i/>
                <w:iCs/>
                <w:sz w:val="18"/>
                <w:szCs w:val="18"/>
              </w:rPr>
              <w:t xml:space="preserve"> </w:t>
            </w:r>
            <w:r w:rsidRPr="00850565">
              <w:rPr>
                <w:sz w:val="18"/>
                <w:szCs w:val="18"/>
              </w:rPr>
              <w:t>annual, sun to part-sun, dry to moist soil, blooms April to freeze.  Deadhead to maintain bloom. 1-3’ High, Space 1-2’, deer resistant</w:t>
            </w:r>
            <w:r w:rsidRPr="00850565">
              <w:rPr>
                <w:sz w:val="20"/>
                <w:szCs w:val="20"/>
              </w:rPr>
              <w:t xml:space="preserve">. </w:t>
            </w:r>
            <w:r w:rsidRPr="00850565">
              <w:rPr>
                <w:b/>
                <w:bCs/>
                <w:sz w:val="20"/>
                <w:szCs w:val="20"/>
              </w:rPr>
              <w:t xml:space="preserve">No stratification </w:t>
            </w:r>
            <w:proofErr w:type="gramStart"/>
            <w:r w:rsidRPr="00850565">
              <w:rPr>
                <w:b/>
                <w:bCs/>
                <w:sz w:val="20"/>
                <w:szCs w:val="20"/>
              </w:rPr>
              <w:t>needed, but</w:t>
            </w:r>
            <w:proofErr w:type="gramEnd"/>
            <w:r w:rsidRPr="00850565">
              <w:rPr>
                <w:b/>
                <w:bCs/>
                <w:sz w:val="20"/>
                <w:szCs w:val="20"/>
              </w:rPr>
              <w:t xml:space="preserve"> does well winter sown. Plant in Spring, 70</w:t>
            </w:r>
            <w:r w:rsidRPr="00850565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850565">
              <w:rPr>
                <w:b/>
                <w:bCs/>
                <w:sz w:val="20"/>
                <w:szCs w:val="20"/>
              </w:rPr>
              <w:t>F, on surface, keep moist, needs light to germinate, or start inside 6-8 weeks before last frost. 1-2 weeks to germination.</w:t>
            </w:r>
            <w:r w:rsidRPr="00850565">
              <w:rPr>
                <w:sz w:val="20"/>
                <w:szCs w:val="20"/>
              </w:rPr>
              <w:t xml:space="preserve"> </w:t>
            </w:r>
            <w:r w:rsidRPr="00850565">
              <w:rPr>
                <w:sz w:val="18"/>
                <w:szCs w:val="18"/>
              </w:rPr>
              <w:t xml:space="preserve">Attracts hummingbirds, bees, and butterflies. Reseeds. Seeds viable 2 yrs. Harvested </w:t>
            </w:r>
            <w:r w:rsidR="00A72F70" w:rsidRPr="00850565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EB80662" w14:textId="49B3C38F" w:rsidR="004656CA" w:rsidRPr="004656CA" w:rsidRDefault="004656CA" w:rsidP="004656CA">
            <w:pPr>
              <w:rPr>
                <w:sz w:val="18"/>
                <w:szCs w:val="18"/>
              </w:rPr>
            </w:pPr>
            <w:r w:rsidRPr="00A61BC1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54176" behindDoc="0" locked="0" layoutInCell="1" allowOverlap="1" wp14:anchorId="0FBFE336" wp14:editId="4F7C476A">
                  <wp:simplePos x="0" y="0"/>
                  <wp:positionH relativeFrom="column">
                    <wp:posOffset>1220149</wp:posOffset>
                  </wp:positionH>
                  <wp:positionV relativeFrom="paragraph">
                    <wp:posOffset>2869</wp:posOffset>
                  </wp:positionV>
                  <wp:extent cx="624792" cy="988142"/>
                  <wp:effectExtent l="0" t="0" r="4445" b="2540"/>
                  <wp:wrapSquare wrapText="bothSides"/>
                  <wp:docPr id="2074488641" name="Picture 2074488641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380" cy="989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61BC1">
              <w:rPr>
                <w:b/>
                <w:bCs/>
                <w:sz w:val="20"/>
                <w:szCs w:val="20"/>
              </w:rPr>
              <w:t xml:space="preserve">Scarlet Sage </w:t>
            </w:r>
            <w:proofErr w:type="gramStart"/>
            <w:r w:rsidRPr="00A61BC1">
              <w:rPr>
                <w:i/>
                <w:iCs/>
                <w:sz w:val="20"/>
                <w:szCs w:val="20"/>
              </w:rPr>
              <w:t>Salvia  coccinea</w:t>
            </w:r>
            <w:proofErr w:type="gramEnd"/>
            <w:r w:rsidRPr="00A61BC1">
              <w:rPr>
                <w:i/>
                <w:iCs/>
                <w:sz w:val="20"/>
                <w:szCs w:val="20"/>
              </w:rPr>
              <w:t xml:space="preserve"> </w:t>
            </w:r>
            <w:r w:rsidRPr="00A61BC1">
              <w:rPr>
                <w:sz w:val="20"/>
                <w:szCs w:val="20"/>
              </w:rPr>
              <w:t xml:space="preserve"> </w:t>
            </w:r>
            <w:r w:rsidRPr="004656CA">
              <w:rPr>
                <w:sz w:val="18"/>
                <w:szCs w:val="18"/>
              </w:rPr>
              <w:t>Native</w:t>
            </w:r>
            <w:r w:rsidRPr="004656CA">
              <w:rPr>
                <w:i/>
                <w:iCs/>
                <w:sz w:val="18"/>
                <w:szCs w:val="18"/>
              </w:rPr>
              <w:t xml:space="preserve"> </w:t>
            </w:r>
            <w:r w:rsidRPr="004656CA">
              <w:rPr>
                <w:sz w:val="18"/>
                <w:szCs w:val="18"/>
              </w:rPr>
              <w:t xml:space="preserve">annual, sun to part-sun, dry to moist soil, blooms April to freeze.  Deadhead to maintain bloom. 1-3’ High, Space 1-2’, deer resistant. </w:t>
            </w:r>
            <w:r w:rsidRPr="00A61BC1">
              <w:rPr>
                <w:b/>
                <w:bCs/>
                <w:sz w:val="20"/>
                <w:szCs w:val="20"/>
              </w:rPr>
              <w:t xml:space="preserve">No stratification </w:t>
            </w:r>
            <w:proofErr w:type="gramStart"/>
            <w:r w:rsidRPr="00A61BC1">
              <w:rPr>
                <w:b/>
                <w:bCs/>
                <w:sz w:val="20"/>
                <w:szCs w:val="20"/>
              </w:rPr>
              <w:t>needed</w:t>
            </w:r>
            <w:r>
              <w:rPr>
                <w:b/>
                <w:bCs/>
                <w:sz w:val="20"/>
                <w:szCs w:val="20"/>
              </w:rPr>
              <w:t>, but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does well winter sown.</w:t>
            </w:r>
            <w:r w:rsidRPr="00A61BC1">
              <w:rPr>
                <w:b/>
                <w:bCs/>
                <w:sz w:val="20"/>
                <w:szCs w:val="20"/>
              </w:rPr>
              <w:t xml:space="preserve"> Plant</w:t>
            </w:r>
            <w:r>
              <w:rPr>
                <w:b/>
                <w:bCs/>
                <w:sz w:val="20"/>
                <w:szCs w:val="20"/>
              </w:rPr>
              <w:t xml:space="preserve"> in Spring, </w:t>
            </w:r>
            <w:r w:rsidRPr="00A61BC1">
              <w:rPr>
                <w:b/>
                <w:bCs/>
                <w:sz w:val="20"/>
                <w:szCs w:val="20"/>
              </w:rPr>
              <w:t>70</w:t>
            </w:r>
            <w:r w:rsidRPr="00A61BC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61BC1">
              <w:rPr>
                <w:b/>
                <w:bCs/>
                <w:sz w:val="20"/>
                <w:szCs w:val="20"/>
              </w:rPr>
              <w:t xml:space="preserve">F, on surface, keep moist, needs light to germinate, or start inside 6-8 weeks before last frost. </w:t>
            </w:r>
            <w:r>
              <w:rPr>
                <w:b/>
                <w:bCs/>
                <w:sz w:val="20"/>
                <w:szCs w:val="20"/>
              </w:rPr>
              <w:t>1-</w:t>
            </w:r>
            <w:r w:rsidRPr="00A61BC1">
              <w:rPr>
                <w:b/>
                <w:bCs/>
                <w:sz w:val="20"/>
                <w:szCs w:val="20"/>
              </w:rPr>
              <w:t>2 weeks to germination.</w:t>
            </w:r>
            <w:r w:rsidRPr="00A61BC1">
              <w:rPr>
                <w:sz w:val="20"/>
                <w:szCs w:val="20"/>
              </w:rPr>
              <w:t xml:space="preserve"> </w:t>
            </w:r>
            <w:r w:rsidRPr="004656CA">
              <w:rPr>
                <w:sz w:val="18"/>
                <w:szCs w:val="18"/>
              </w:rPr>
              <w:t xml:space="preserve">Attracts hummingbirds, bees, and butterflies. Reseeds. Seeds viable 2 yrs. Harvested </w:t>
            </w:r>
            <w:r w:rsidR="00A72F70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7DE8074B" w14:textId="21240776" w:rsidR="004656CA" w:rsidRPr="004656CA" w:rsidRDefault="004656CA" w:rsidP="004656CA">
            <w:pPr>
              <w:rPr>
                <w:sz w:val="18"/>
                <w:szCs w:val="18"/>
              </w:rPr>
            </w:pPr>
            <w:r w:rsidRPr="00A61BC1">
              <w:rPr>
                <w:b/>
                <w:bCs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955200" behindDoc="0" locked="0" layoutInCell="1" allowOverlap="1" wp14:anchorId="2E0CAA08" wp14:editId="36E3D304">
                  <wp:simplePos x="0" y="0"/>
                  <wp:positionH relativeFrom="column">
                    <wp:posOffset>1220149</wp:posOffset>
                  </wp:positionH>
                  <wp:positionV relativeFrom="paragraph">
                    <wp:posOffset>2869</wp:posOffset>
                  </wp:positionV>
                  <wp:extent cx="624792" cy="988142"/>
                  <wp:effectExtent l="0" t="0" r="4445" b="2540"/>
                  <wp:wrapSquare wrapText="bothSides"/>
                  <wp:docPr id="1927254458" name="Picture 192725445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380" cy="989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61BC1">
              <w:rPr>
                <w:b/>
                <w:bCs/>
                <w:sz w:val="20"/>
                <w:szCs w:val="20"/>
              </w:rPr>
              <w:t xml:space="preserve">Scarlet Sage </w:t>
            </w:r>
            <w:proofErr w:type="gramStart"/>
            <w:r w:rsidRPr="00A61BC1">
              <w:rPr>
                <w:i/>
                <w:iCs/>
                <w:sz w:val="20"/>
                <w:szCs w:val="20"/>
              </w:rPr>
              <w:t>Salvia  coccinea</w:t>
            </w:r>
            <w:proofErr w:type="gramEnd"/>
            <w:r w:rsidRPr="00A61BC1">
              <w:rPr>
                <w:i/>
                <w:iCs/>
                <w:sz w:val="20"/>
                <w:szCs w:val="20"/>
              </w:rPr>
              <w:t xml:space="preserve"> </w:t>
            </w:r>
            <w:r w:rsidRPr="00A61BC1">
              <w:rPr>
                <w:sz w:val="20"/>
                <w:szCs w:val="20"/>
              </w:rPr>
              <w:t xml:space="preserve"> </w:t>
            </w:r>
            <w:r w:rsidRPr="004656CA">
              <w:rPr>
                <w:sz w:val="18"/>
                <w:szCs w:val="18"/>
              </w:rPr>
              <w:t>Native</w:t>
            </w:r>
            <w:r w:rsidRPr="004656CA">
              <w:rPr>
                <w:i/>
                <w:iCs/>
                <w:sz w:val="18"/>
                <w:szCs w:val="18"/>
              </w:rPr>
              <w:t xml:space="preserve"> </w:t>
            </w:r>
            <w:r w:rsidRPr="004656CA">
              <w:rPr>
                <w:sz w:val="18"/>
                <w:szCs w:val="18"/>
              </w:rPr>
              <w:t xml:space="preserve">annual, sun to part-sun, dry to moist soil, blooms April to freeze.  Deadhead to maintain bloom. 1-3’ High, Space 1-2’, deer resistant. </w:t>
            </w:r>
            <w:r w:rsidRPr="00A61BC1">
              <w:rPr>
                <w:b/>
                <w:bCs/>
                <w:sz w:val="20"/>
                <w:szCs w:val="20"/>
              </w:rPr>
              <w:t xml:space="preserve">No stratification </w:t>
            </w:r>
            <w:proofErr w:type="gramStart"/>
            <w:r w:rsidRPr="00A61BC1">
              <w:rPr>
                <w:b/>
                <w:bCs/>
                <w:sz w:val="20"/>
                <w:szCs w:val="20"/>
              </w:rPr>
              <w:t>needed</w:t>
            </w:r>
            <w:r>
              <w:rPr>
                <w:b/>
                <w:bCs/>
                <w:sz w:val="20"/>
                <w:szCs w:val="20"/>
              </w:rPr>
              <w:t>, but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does well winter sown.</w:t>
            </w:r>
            <w:r w:rsidRPr="00A61BC1">
              <w:rPr>
                <w:b/>
                <w:bCs/>
                <w:sz w:val="20"/>
                <w:szCs w:val="20"/>
              </w:rPr>
              <w:t xml:space="preserve"> Plant</w:t>
            </w:r>
            <w:r>
              <w:rPr>
                <w:b/>
                <w:bCs/>
                <w:sz w:val="20"/>
                <w:szCs w:val="20"/>
              </w:rPr>
              <w:t xml:space="preserve"> in Spring, </w:t>
            </w:r>
            <w:r w:rsidRPr="00A61BC1">
              <w:rPr>
                <w:b/>
                <w:bCs/>
                <w:sz w:val="20"/>
                <w:szCs w:val="20"/>
              </w:rPr>
              <w:t>70</w:t>
            </w:r>
            <w:r w:rsidRPr="00A61BC1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61BC1">
              <w:rPr>
                <w:b/>
                <w:bCs/>
                <w:sz w:val="20"/>
                <w:szCs w:val="20"/>
              </w:rPr>
              <w:t xml:space="preserve">F, on surface, keep moist, needs light to germinate, or start inside 6-8 weeks before last frost. </w:t>
            </w:r>
            <w:r>
              <w:rPr>
                <w:b/>
                <w:bCs/>
                <w:sz w:val="20"/>
                <w:szCs w:val="20"/>
              </w:rPr>
              <w:t>1-</w:t>
            </w:r>
            <w:r w:rsidRPr="00A61BC1">
              <w:rPr>
                <w:b/>
                <w:bCs/>
                <w:sz w:val="20"/>
                <w:szCs w:val="20"/>
              </w:rPr>
              <w:t>2 weeks to germination.</w:t>
            </w:r>
            <w:r w:rsidRPr="00A61BC1">
              <w:rPr>
                <w:sz w:val="20"/>
                <w:szCs w:val="20"/>
              </w:rPr>
              <w:t xml:space="preserve"> </w:t>
            </w:r>
            <w:r w:rsidRPr="004656CA">
              <w:rPr>
                <w:sz w:val="18"/>
                <w:szCs w:val="18"/>
              </w:rPr>
              <w:t xml:space="preserve">Attracts hummingbirds, bees, and butterflies. Reseeds. Seeds viable 2 yrs. Harvested </w:t>
            </w:r>
            <w:r w:rsidR="00A72F70">
              <w:rPr>
                <w:sz w:val="18"/>
                <w:szCs w:val="18"/>
              </w:rPr>
              <w:t>20____</w:t>
            </w:r>
          </w:p>
        </w:tc>
      </w:tr>
    </w:tbl>
    <w:p w14:paraId="6B716168" w14:textId="0EF398AA" w:rsidR="00F23CF7" w:rsidRDefault="00F23CF7"/>
    <w:sectPr w:rsidR="00F23CF7" w:rsidSect="00EE31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cysjA0tzQ3NTJR0lEKTi0uzszPAykwqQUA7Bx76iwAAAA="/>
  </w:docVars>
  <w:rsids>
    <w:rsidRoot w:val="005406BB"/>
    <w:rsid w:val="00035452"/>
    <w:rsid w:val="00047D16"/>
    <w:rsid w:val="00085374"/>
    <w:rsid w:val="000E1EF5"/>
    <w:rsid w:val="00196E28"/>
    <w:rsid w:val="001B39F5"/>
    <w:rsid w:val="001B6C72"/>
    <w:rsid w:val="001D64E0"/>
    <w:rsid w:val="001E2E5B"/>
    <w:rsid w:val="001E349C"/>
    <w:rsid w:val="00242A93"/>
    <w:rsid w:val="00295FA3"/>
    <w:rsid w:val="002F6E11"/>
    <w:rsid w:val="00301742"/>
    <w:rsid w:val="003168B8"/>
    <w:rsid w:val="00346E43"/>
    <w:rsid w:val="00445FB8"/>
    <w:rsid w:val="004656CA"/>
    <w:rsid w:val="004C017F"/>
    <w:rsid w:val="004F1B71"/>
    <w:rsid w:val="005406BB"/>
    <w:rsid w:val="005641B3"/>
    <w:rsid w:val="00595C8D"/>
    <w:rsid w:val="005A68A0"/>
    <w:rsid w:val="0062612B"/>
    <w:rsid w:val="00794C29"/>
    <w:rsid w:val="007A12D9"/>
    <w:rsid w:val="008124FF"/>
    <w:rsid w:val="00850565"/>
    <w:rsid w:val="00874A8B"/>
    <w:rsid w:val="009668AE"/>
    <w:rsid w:val="00981459"/>
    <w:rsid w:val="009A1361"/>
    <w:rsid w:val="009A2146"/>
    <w:rsid w:val="009A656C"/>
    <w:rsid w:val="00A10B38"/>
    <w:rsid w:val="00A52738"/>
    <w:rsid w:val="00A61BC1"/>
    <w:rsid w:val="00A72F70"/>
    <w:rsid w:val="00A83C35"/>
    <w:rsid w:val="00AA2CA5"/>
    <w:rsid w:val="00AD0C06"/>
    <w:rsid w:val="00B136A5"/>
    <w:rsid w:val="00B53E13"/>
    <w:rsid w:val="00C2234C"/>
    <w:rsid w:val="00C343F3"/>
    <w:rsid w:val="00C53EFB"/>
    <w:rsid w:val="00C95164"/>
    <w:rsid w:val="00D57BF5"/>
    <w:rsid w:val="00D75DEB"/>
    <w:rsid w:val="00D8200F"/>
    <w:rsid w:val="00D93922"/>
    <w:rsid w:val="00DE3204"/>
    <w:rsid w:val="00E23A0A"/>
    <w:rsid w:val="00E32EC1"/>
    <w:rsid w:val="00E4464F"/>
    <w:rsid w:val="00E56961"/>
    <w:rsid w:val="00E57206"/>
    <w:rsid w:val="00EE31D6"/>
    <w:rsid w:val="00F23CF7"/>
    <w:rsid w:val="00F5695D"/>
    <w:rsid w:val="00FA014F"/>
    <w:rsid w:val="00FA2BF9"/>
    <w:rsid w:val="00FD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D00D7"/>
  <w15:chartTrackingRefBased/>
  <w15:docId w15:val="{B27321F4-9593-4167-8D6F-6E6D4A557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180</Characters>
  <Application>Microsoft Office Word</Application>
  <DocSecurity>0</DocSecurity>
  <Lines>4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3-11-17T19:02:00Z</cp:lastPrinted>
  <dcterms:created xsi:type="dcterms:W3CDTF">2024-11-15T13:47:00Z</dcterms:created>
  <dcterms:modified xsi:type="dcterms:W3CDTF">2024-11-1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b2c8cc44868a0b62160554a0236b7b82c9abed9671624c27944b8eb149f118</vt:lpwstr>
  </property>
</Properties>
</file>